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67E94" w14:textId="4F284920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noProof/>
        </w:rPr>
        <w:drawing>
          <wp:anchor distT="0" distB="0" distL="114300" distR="114300" simplePos="0" relativeHeight="251659264" behindDoc="0" locked="0" layoutInCell="1" allowOverlap="1" wp14:anchorId="10E37D90" wp14:editId="0254C2DA">
            <wp:simplePos x="0" y="0"/>
            <wp:positionH relativeFrom="column">
              <wp:posOffset>28258</wp:posOffset>
            </wp:positionH>
            <wp:positionV relativeFrom="paragraph">
              <wp:posOffset>37148</wp:posOffset>
            </wp:positionV>
            <wp:extent cx="857250" cy="757237"/>
            <wp:effectExtent l="0" t="0" r="0" b="5080"/>
            <wp:wrapNone/>
            <wp:docPr id="5" name="Picture 1" descr="E:\ADMINISTRASI\LOGO\UIN MAULANA MALIK IBRAHIM_SAINT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DMINISTRASI\LOGO\UIN MAULANA MALIK IBRAHIM_SAINTE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642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JADWAL UJIAN SEMINAR PROPOSAL BULAN </w:t>
      </w:r>
      <w:r w:rsidR="00E37211">
        <w:rPr>
          <w:rFonts w:ascii="Arial" w:hAnsi="Arial" w:cs="Arial"/>
          <w:b/>
          <w:sz w:val="24"/>
          <w:szCs w:val="28"/>
          <w:lang w:val="sv-SE"/>
        </w:rPr>
        <w:t>OKTOBER</w:t>
      </w:r>
    </w:p>
    <w:p w14:paraId="0E82B721" w14:textId="16A34533" w:rsidR="00D214A4" w:rsidRPr="005A7832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SEMESTER G</w:t>
      </w:r>
      <w:r w:rsidR="00910FD3">
        <w:rPr>
          <w:rFonts w:ascii="Arial" w:hAnsi="Arial" w:cs="Arial"/>
          <w:b/>
          <w:sz w:val="24"/>
          <w:szCs w:val="28"/>
          <w:lang w:val="sv-SE"/>
        </w:rPr>
        <w:t>ANJIL</w:t>
      </w:r>
      <w:r w:rsidRPr="005A7832">
        <w:rPr>
          <w:rFonts w:ascii="Arial" w:hAnsi="Arial" w:cs="Arial"/>
          <w:b/>
          <w:sz w:val="24"/>
          <w:szCs w:val="28"/>
          <w:lang w:val="sv-SE"/>
        </w:rPr>
        <w:t xml:space="preserve"> T.A 202</w:t>
      </w:r>
      <w:r w:rsidR="00910FD3">
        <w:rPr>
          <w:rFonts w:ascii="Arial" w:hAnsi="Arial" w:cs="Arial"/>
          <w:b/>
          <w:sz w:val="24"/>
          <w:szCs w:val="28"/>
          <w:lang w:val="sv-SE"/>
        </w:rPr>
        <w:t>2</w:t>
      </w:r>
      <w:r w:rsidRPr="005A7832">
        <w:rPr>
          <w:rFonts w:ascii="Arial" w:hAnsi="Arial" w:cs="Arial"/>
          <w:b/>
          <w:sz w:val="24"/>
          <w:szCs w:val="28"/>
          <w:lang w:val="sv-SE"/>
        </w:rPr>
        <w:t>/ 202</w:t>
      </w:r>
      <w:r w:rsidR="00910FD3">
        <w:rPr>
          <w:rFonts w:ascii="Arial" w:hAnsi="Arial" w:cs="Arial"/>
          <w:b/>
          <w:sz w:val="24"/>
          <w:szCs w:val="28"/>
          <w:lang w:val="sv-SE"/>
        </w:rPr>
        <w:t>3</w:t>
      </w:r>
    </w:p>
    <w:p w14:paraId="47B82BC7" w14:textId="77777777" w:rsidR="00D214A4" w:rsidRPr="005A7832" w:rsidRDefault="008906BD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es-ES"/>
        </w:rPr>
      </w:pPr>
      <w:r w:rsidRPr="005A7832">
        <w:rPr>
          <w:rFonts w:ascii="Arial" w:hAnsi="Arial" w:cs="Arial"/>
          <w:b/>
          <w:sz w:val="24"/>
          <w:szCs w:val="28"/>
          <w:lang w:val="es-ES"/>
        </w:rPr>
        <w:t>PROGRAM STUDI</w:t>
      </w:r>
      <w:r w:rsidR="00D214A4" w:rsidRPr="005A7832">
        <w:rPr>
          <w:rFonts w:ascii="Arial" w:hAnsi="Arial" w:cs="Arial"/>
          <w:b/>
          <w:sz w:val="24"/>
          <w:szCs w:val="28"/>
          <w:lang w:val="es-ES"/>
        </w:rPr>
        <w:t xml:space="preserve"> BIOLOGI – F</w:t>
      </w:r>
      <w:r w:rsidR="00D214A4" w:rsidRPr="005A7832">
        <w:rPr>
          <w:rFonts w:ascii="Arial" w:hAnsi="Arial" w:cs="Arial"/>
          <w:b/>
          <w:sz w:val="24"/>
          <w:szCs w:val="28"/>
          <w:lang w:val="sv-SE"/>
        </w:rPr>
        <w:t xml:space="preserve">AKULTAS SAINS DAN TEKNOLOGI </w:t>
      </w:r>
    </w:p>
    <w:p w14:paraId="7F74535F" w14:textId="77777777" w:rsidR="00D214A4" w:rsidRPr="005A7832" w:rsidRDefault="00D214A4" w:rsidP="00D214A4">
      <w:pPr>
        <w:spacing w:after="0"/>
        <w:ind w:left="2160"/>
        <w:rPr>
          <w:rFonts w:ascii="Arial" w:hAnsi="Arial" w:cs="Arial"/>
          <w:b/>
          <w:sz w:val="24"/>
          <w:szCs w:val="28"/>
          <w:lang w:val="sv-SE"/>
        </w:rPr>
      </w:pPr>
      <w:r w:rsidRPr="005A7832">
        <w:rPr>
          <w:rFonts w:ascii="Arial" w:hAnsi="Arial" w:cs="Arial"/>
          <w:b/>
          <w:sz w:val="24"/>
          <w:szCs w:val="28"/>
          <w:lang w:val="sv-SE"/>
        </w:rPr>
        <w:t>UIN MAULANA MALIK IBRAHIM MALANG</w:t>
      </w:r>
    </w:p>
    <w:p w14:paraId="2CAF5ACD" w14:textId="77777777" w:rsidR="00D214A4" w:rsidRPr="005A7832" w:rsidRDefault="00D80221" w:rsidP="00D214A4">
      <w:pPr>
        <w:pStyle w:val="Header"/>
      </w:pPr>
      <w:r w:rsidRPr="005A7832"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08C3C7E4" wp14:editId="59D82D20">
                <wp:simplePos x="0" y="0"/>
                <wp:positionH relativeFrom="column">
                  <wp:posOffset>24130</wp:posOffset>
                </wp:positionH>
                <wp:positionV relativeFrom="paragraph">
                  <wp:posOffset>66674</wp:posOffset>
                </wp:positionV>
                <wp:extent cx="2998470" cy="0"/>
                <wp:effectExtent l="0" t="19050" r="1143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9847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3FF0F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9pt;margin-top:5.25pt;width:236.1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" strokeweight="2.25pt"/>
            </w:pict>
          </mc:Fallback>
        </mc:AlternateContent>
      </w:r>
    </w:p>
    <w:p w14:paraId="5E3B248A" w14:textId="347CF226" w:rsidR="00D214A4" w:rsidRPr="005A7832" w:rsidRDefault="00D214A4" w:rsidP="00D214A4">
      <w:pPr>
        <w:pStyle w:val="Header"/>
      </w:pPr>
    </w:p>
    <w:tbl>
      <w:tblPr>
        <w:tblW w:w="1867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"/>
        <w:gridCol w:w="2879"/>
        <w:gridCol w:w="1232"/>
        <w:gridCol w:w="5339"/>
        <w:gridCol w:w="1606"/>
        <w:gridCol w:w="1842"/>
        <w:gridCol w:w="1986"/>
        <w:gridCol w:w="1777"/>
        <w:gridCol w:w="1390"/>
      </w:tblGrid>
      <w:tr w:rsidR="005A7832" w:rsidRPr="005A7832" w14:paraId="6749F00E" w14:textId="77777777" w:rsidTr="00296A2B">
        <w:trPr>
          <w:trHeight w:val="1156"/>
        </w:trPr>
        <w:tc>
          <w:tcPr>
            <w:tcW w:w="619" w:type="dxa"/>
            <w:shd w:val="clear" w:color="auto" w:fill="auto"/>
            <w:vAlign w:val="center"/>
            <w:hideMark/>
          </w:tcPr>
          <w:p w14:paraId="1DF5B992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br w:type="page"/>
              <w:t>NO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6DCDE0B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Nama Mhs.</w:t>
            </w:r>
          </w:p>
        </w:tc>
        <w:tc>
          <w:tcPr>
            <w:tcW w:w="1232" w:type="dxa"/>
            <w:shd w:val="clear" w:color="auto" w:fill="auto"/>
            <w:vAlign w:val="center"/>
            <w:hideMark/>
          </w:tcPr>
          <w:p w14:paraId="123F3B3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NIM</w:t>
            </w:r>
          </w:p>
        </w:tc>
        <w:tc>
          <w:tcPr>
            <w:tcW w:w="5339" w:type="dxa"/>
            <w:shd w:val="clear" w:color="auto" w:fill="auto"/>
            <w:vAlign w:val="center"/>
          </w:tcPr>
          <w:p w14:paraId="1ECE8F8F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JUDUL</w:t>
            </w:r>
          </w:p>
        </w:tc>
        <w:tc>
          <w:tcPr>
            <w:tcW w:w="1606" w:type="dxa"/>
            <w:shd w:val="clear" w:color="auto" w:fill="auto"/>
            <w:vAlign w:val="center"/>
            <w:hideMark/>
          </w:tcPr>
          <w:p w14:paraId="756622BC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KETUA PENGUJI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14:paraId="6A4F7291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04EB10A7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</w:p>
        </w:tc>
        <w:tc>
          <w:tcPr>
            <w:tcW w:w="1777" w:type="dxa"/>
            <w:shd w:val="clear" w:color="auto" w:fill="auto"/>
          </w:tcPr>
          <w:p w14:paraId="32E0ACCA" w14:textId="77777777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5F9731B1" w14:textId="2D6113A2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ANGGOTA PENGUJI  II</w:t>
            </w:r>
            <w:r w:rsidR="00E863AD" w:rsidRPr="005A7832">
              <w:rPr>
                <w:rFonts w:ascii="Arial" w:hAnsi="Arial" w:cs="Arial"/>
                <w:b/>
              </w:rPr>
              <w:t>I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EA8054" w14:textId="219EAE73" w:rsidR="000F57AB" w:rsidRPr="005A7832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A7832">
              <w:rPr>
                <w:rFonts w:ascii="Arial" w:hAnsi="Arial" w:cs="Arial"/>
                <w:b/>
              </w:rPr>
              <w:t>WAKTU dan TEMPAT</w:t>
            </w:r>
          </w:p>
        </w:tc>
      </w:tr>
      <w:tr w:rsidR="00716DFD" w:rsidRPr="005A7832" w14:paraId="56495E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A8B2540" w14:textId="4A0BA49C" w:rsidR="00716DFD" w:rsidRPr="005A7832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879" w:type="dxa"/>
            <w:shd w:val="clear" w:color="auto" w:fill="auto"/>
          </w:tcPr>
          <w:p w14:paraId="6720CBC2" w14:textId="5C184E3F" w:rsidR="00716DFD" w:rsidRPr="005A7832" w:rsidRDefault="00BE4A63" w:rsidP="00716DFD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t>Ahmad Qomaruddin</w:t>
            </w:r>
          </w:p>
        </w:tc>
        <w:tc>
          <w:tcPr>
            <w:tcW w:w="1232" w:type="dxa"/>
            <w:shd w:val="clear" w:color="auto" w:fill="auto"/>
          </w:tcPr>
          <w:p w14:paraId="7035C490" w14:textId="1B460509" w:rsidR="00716DFD" w:rsidRPr="005A7832" w:rsidRDefault="00716DFD" w:rsidP="00BE4A63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1</w:t>
            </w:r>
            <w:r w:rsidR="00BE4A63">
              <w:t>56200</w:t>
            </w:r>
          </w:p>
        </w:tc>
        <w:tc>
          <w:tcPr>
            <w:tcW w:w="5339" w:type="dxa"/>
            <w:shd w:val="clear" w:color="auto" w:fill="auto"/>
          </w:tcPr>
          <w:p w14:paraId="59C2C883" w14:textId="20CB4B88" w:rsidR="00716DFD" w:rsidRPr="005A7832" w:rsidRDefault="00BE4A63" w:rsidP="00716DFD">
            <w:pPr>
              <w:pStyle w:val="NoSpacing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r>
              <w:t>Keanekaragaman Serangga Tanah di Desa Ponco Kusumo Kecamatan Poncokusumo Kabupaten Malang</w:t>
            </w:r>
          </w:p>
        </w:tc>
        <w:tc>
          <w:tcPr>
            <w:tcW w:w="1606" w:type="dxa"/>
            <w:shd w:val="clear" w:color="auto" w:fill="auto"/>
          </w:tcPr>
          <w:p w14:paraId="209341B4" w14:textId="6EA5B567" w:rsidR="00716DFD" w:rsidRPr="005A7832" w:rsidRDefault="00BE4A63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yono, M.P</w:t>
            </w:r>
          </w:p>
        </w:tc>
        <w:tc>
          <w:tcPr>
            <w:tcW w:w="1842" w:type="dxa"/>
            <w:shd w:val="clear" w:color="auto" w:fill="auto"/>
          </w:tcPr>
          <w:p w14:paraId="4C4C5062" w14:textId="705045C7" w:rsidR="00716DFD" w:rsidRPr="005A7832" w:rsidRDefault="00BE4A63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yu Agung Prahardika, M.Sc</w:t>
            </w:r>
          </w:p>
        </w:tc>
        <w:tc>
          <w:tcPr>
            <w:tcW w:w="1986" w:type="dxa"/>
            <w:shd w:val="clear" w:color="auto" w:fill="auto"/>
          </w:tcPr>
          <w:p w14:paraId="26B4B012" w14:textId="54BFC828" w:rsidR="00716DFD" w:rsidRPr="005A7832" w:rsidRDefault="00BE4A63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t>M. Asmuni Hasyim, M.Si</w:t>
            </w:r>
          </w:p>
        </w:tc>
        <w:tc>
          <w:tcPr>
            <w:tcW w:w="1777" w:type="dxa"/>
            <w:shd w:val="clear" w:color="auto" w:fill="auto"/>
          </w:tcPr>
          <w:p w14:paraId="0C2973C3" w14:textId="2FE19CA4" w:rsidR="00716DFD" w:rsidRPr="005A7832" w:rsidRDefault="00BE4A63" w:rsidP="00716DFD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7CD36EAA" w14:textId="465A2AD1" w:rsidR="00716DFD" w:rsidRPr="005A7832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716DFD" w:rsidRPr="005A7832" w14:paraId="581326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52CDDA0" w14:textId="64AFAF5C" w:rsidR="00716DFD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79" w:type="dxa"/>
            <w:shd w:val="clear" w:color="auto" w:fill="auto"/>
          </w:tcPr>
          <w:p w14:paraId="253F07E9" w14:textId="29A318D3" w:rsidR="00716DFD" w:rsidRDefault="00BE4A63" w:rsidP="00716DFD">
            <w:pPr>
              <w:pStyle w:val="NoSpacing"/>
            </w:pPr>
            <w:r>
              <w:t xml:space="preserve">Faris Rega </w:t>
            </w:r>
            <w:r w:rsidR="00E37211">
              <w:t>Riswana</w:t>
            </w:r>
          </w:p>
        </w:tc>
        <w:tc>
          <w:tcPr>
            <w:tcW w:w="1232" w:type="dxa"/>
            <w:shd w:val="clear" w:color="auto" w:fill="auto"/>
          </w:tcPr>
          <w:p w14:paraId="7E1F45BD" w14:textId="5CD3642D" w:rsidR="00716DFD" w:rsidRDefault="00E37211" w:rsidP="00716DFD">
            <w:pPr>
              <w:pStyle w:val="NoSpacing"/>
            </w:pPr>
            <w:r>
              <w:t>19620055</w:t>
            </w:r>
          </w:p>
        </w:tc>
        <w:tc>
          <w:tcPr>
            <w:tcW w:w="5339" w:type="dxa"/>
            <w:shd w:val="clear" w:color="auto" w:fill="auto"/>
          </w:tcPr>
          <w:p w14:paraId="10C36A89" w14:textId="7307B828" w:rsidR="00716DFD" w:rsidRDefault="00E37211" w:rsidP="00716DFD">
            <w:pPr>
              <w:pStyle w:val="NoSpacing"/>
            </w:pPr>
            <w:r>
              <w:t>Analisis Epitop Sel B Pada Protein Membran Intracelullar Mature Virion (IMU) Virus Monkeypox Sebagai Kandidat Vaksin berbasis Peptida</w:t>
            </w:r>
          </w:p>
        </w:tc>
        <w:tc>
          <w:tcPr>
            <w:tcW w:w="1606" w:type="dxa"/>
            <w:shd w:val="clear" w:color="auto" w:fill="auto"/>
          </w:tcPr>
          <w:p w14:paraId="33DABB73" w14:textId="3F7C2101" w:rsidR="00716DFD" w:rsidRPr="005A7832" w:rsidRDefault="00ED1683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dik Wahyudi, M.Si.</w:t>
            </w:r>
          </w:p>
        </w:tc>
        <w:tc>
          <w:tcPr>
            <w:tcW w:w="1842" w:type="dxa"/>
            <w:shd w:val="clear" w:color="auto" w:fill="auto"/>
          </w:tcPr>
          <w:p w14:paraId="6955EEA9" w14:textId="520F72F5" w:rsidR="00716DFD" w:rsidRPr="005A7832" w:rsidRDefault="00ED1683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t>Fitriyah, M.Si.</w:t>
            </w:r>
          </w:p>
        </w:tc>
        <w:tc>
          <w:tcPr>
            <w:tcW w:w="1986" w:type="dxa"/>
            <w:shd w:val="clear" w:color="auto" w:fill="auto"/>
          </w:tcPr>
          <w:p w14:paraId="20B1B8F7" w14:textId="0174E6E6" w:rsidR="00716DFD" w:rsidRDefault="00E37211" w:rsidP="00716DFD">
            <w:pPr>
              <w:pStyle w:val="NoSpacing"/>
            </w:pPr>
            <w:r>
              <w:rPr>
                <w:rFonts w:asciiTheme="minorHAnsi" w:hAnsiTheme="minorHAnsi" w:cstheme="minorHAnsi"/>
              </w:rPr>
              <w:t>Tyas Nyonita Punjungsari, M.Sc.</w:t>
            </w:r>
          </w:p>
        </w:tc>
        <w:tc>
          <w:tcPr>
            <w:tcW w:w="1777" w:type="dxa"/>
            <w:shd w:val="clear" w:color="auto" w:fill="auto"/>
          </w:tcPr>
          <w:p w14:paraId="5D11A0F6" w14:textId="62515B89" w:rsidR="00716DFD" w:rsidRDefault="00E37211" w:rsidP="00716DFD">
            <w:pPr>
              <w:pStyle w:val="NoSpacing"/>
              <w:jc w:val="both"/>
            </w:pPr>
            <w:r>
              <w:t>Dr. Umaiyatus Syarifah, M.A</w:t>
            </w:r>
          </w:p>
        </w:tc>
        <w:tc>
          <w:tcPr>
            <w:tcW w:w="1390" w:type="dxa"/>
            <w:shd w:val="clear" w:color="auto" w:fill="auto"/>
          </w:tcPr>
          <w:p w14:paraId="0858F747" w14:textId="66318A62" w:rsidR="00212B73" w:rsidRPr="005A7832" w:rsidRDefault="00212B73" w:rsidP="00716DFD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716DFD" w:rsidRPr="005A7832" w14:paraId="5FAF1B78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65E65B3B" w14:textId="5BBDB165" w:rsidR="00716DFD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79" w:type="dxa"/>
            <w:shd w:val="clear" w:color="auto" w:fill="auto"/>
          </w:tcPr>
          <w:p w14:paraId="5146CCEF" w14:textId="33B3AE9E" w:rsidR="00716DFD" w:rsidRDefault="00E37211" w:rsidP="00716DFD">
            <w:pPr>
              <w:pStyle w:val="NoSpacing"/>
            </w:pPr>
            <w:r>
              <w:t>Alfina Nur Zahro</w:t>
            </w:r>
          </w:p>
        </w:tc>
        <w:tc>
          <w:tcPr>
            <w:tcW w:w="1232" w:type="dxa"/>
            <w:shd w:val="clear" w:color="auto" w:fill="auto"/>
          </w:tcPr>
          <w:p w14:paraId="2430D93F" w14:textId="63E2BDA4" w:rsidR="00716DFD" w:rsidRDefault="00E37211" w:rsidP="00716DFD">
            <w:pPr>
              <w:pStyle w:val="NoSpacing"/>
            </w:pPr>
            <w:r>
              <w:t>19620030</w:t>
            </w:r>
          </w:p>
        </w:tc>
        <w:tc>
          <w:tcPr>
            <w:tcW w:w="5339" w:type="dxa"/>
            <w:shd w:val="clear" w:color="auto" w:fill="auto"/>
          </w:tcPr>
          <w:p w14:paraId="010B195C" w14:textId="42C3E065" w:rsidR="00716DFD" w:rsidRDefault="00E37211" w:rsidP="00716DFD">
            <w:pPr>
              <w:pStyle w:val="NoSpacing"/>
            </w:pPr>
            <w:r>
              <w:t>Isolasi dan Karakterisasi Khamir Endofit yang diisolasi dari Buah Apel Anna(Molus Domestica Borkh) Sebagai Kandidat Pengembang Roti</w:t>
            </w:r>
          </w:p>
        </w:tc>
        <w:tc>
          <w:tcPr>
            <w:tcW w:w="1606" w:type="dxa"/>
            <w:shd w:val="clear" w:color="auto" w:fill="auto"/>
          </w:tcPr>
          <w:p w14:paraId="21D89F3D" w14:textId="10871225" w:rsidR="00716DFD" w:rsidRPr="005A7832" w:rsidRDefault="004B6085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r. Liliek Harianie AR, M.P.</w:t>
            </w:r>
          </w:p>
        </w:tc>
        <w:tc>
          <w:tcPr>
            <w:tcW w:w="1842" w:type="dxa"/>
            <w:shd w:val="clear" w:color="auto" w:fill="auto"/>
          </w:tcPr>
          <w:p w14:paraId="0E619F36" w14:textId="565379A0" w:rsidR="00716DFD" w:rsidRPr="005A7832" w:rsidRDefault="004B6085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ilya Dewi Fitriasari, M.Sc.</w:t>
            </w:r>
          </w:p>
        </w:tc>
        <w:tc>
          <w:tcPr>
            <w:tcW w:w="1986" w:type="dxa"/>
            <w:shd w:val="clear" w:color="auto" w:fill="auto"/>
          </w:tcPr>
          <w:p w14:paraId="52259480" w14:textId="5CA168FE" w:rsidR="00716DFD" w:rsidRDefault="00E37211" w:rsidP="00716DFD">
            <w:pPr>
              <w:pStyle w:val="NoSpacing"/>
            </w:pPr>
            <w:r>
              <w:rPr>
                <w:rFonts w:asciiTheme="minorHAnsi" w:hAnsiTheme="minorHAnsi" w:cstheme="minorHAnsi"/>
              </w:rPr>
              <w:t>Prof. Dr. Ulfah Utami, M.Si.</w:t>
            </w:r>
          </w:p>
        </w:tc>
        <w:tc>
          <w:tcPr>
            <w:tcW w:w="1777" w:type="dxa"/>
            <w:shd w:val="clear" w:color="auto" w:fill="auto"/>
          </w:tcPr>
          <w:p w14:paraId="06BEC556" w14:textId="313700FD" w:rsidR="00716DFD" w:rsidRDefault="00E37211" w:rsidP="00716DFD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5FA53355" w14:textId="77777777" w:rsidR="00716DFD" w:rsidRPr="005A7832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716DFD" w:rsidRPr="005A7832" w14:paraId="0CAB95B4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024BF5B" w14:textId="2D9AE4DF" w:rsidR="00716DFD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79" w:type="dxa"/>
            <w:shd w:val="clear" w:color="auto" w:fill="auto"/>
          </w:tcPr>
          <w:p w14:paraId="6CCDBBEE" w14:textId="5EC24835" w:rsidR="00716DFD" w:rsidRDefault="00E37211" w:rsidP="00716DFD">
            <w:pPr>
              <w:pStyle w:val="NoSpacing"/>
            </w:pPr>
            <w:r>
              <w:t>Sri Aprilia Sumasiningsih</w:t>
            </w:r>
          </w:p>
        </w:tc>
        <w:tc>
          <w:tcPr>
            <w:tcW w:w="1232" w:type="dxa"/>
            <w:shd w:val="clear" w:color="auto" w:fill="auto"/>
          </w:tcPr>
          <w:p w14:paraId="2BAF8A4E" w14:textId="3C809A98" w:rsidR="00716DFD" w:rsidRDefault="00E37211" w:rsidP="00716DFD">
            <w:pPr>
              <w:pStyle w:val="NoSpacing"/>
            </w:pPr>
            <w:r>
              <w:t>16620075</w:t>
            </w:r>
          </w:p>
        </w:tc>
        <w:tc>
          <w:tcPr>
            <w:tcW w:w="5339" w:type="dxa"/>
            <w:shd w:val="clear" w:color="auto" w:fill="auto"/>
          </w:tcPr>
          <w:p w14:paraId="08599B18" w14:textId="0CC199C4" w:rsidR="00716DFD" w:rsidRDefault="00E37211" w:rsidP="00716DFD">
            <w:pPr>
              <w:pStyle w:val="NoSpacing"/>
            </w:pPr>
            <w:r>
              <w:t>Keanekaragaman dan Kepadatan Cacing Tanah Pada Agroforestri Kopi Sederhana dan Kompleks di desa Srimulyo Dampit kab. Malang</w:t>
            </w:r>
          </w:p>
        </w:tc>
        <w:tc>
          <w:tcPr>
            <w:tcW w:w="1606" w:type="dxa"/>
            <w:shd w:val="clear" w:color="auto" w:fill="auto"/>
          </w:tcPr>
          <w:p w14:paraId="709FA981" w14:textId="63CB3F81" w:rsidR="00716DFD" w:rsidRDefault="004B6085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r. Dwi Suheriyanto, M.P.</w:t>
            </w:r>
          </w:p>
        </w:tc>
        <w:tc>
          <w:tcPr>
            <w:tcW w:w="1842" w:type="dxa"/>
            <w:shd w:val="clear" w:color="auto" w:fill="auto"/>
          </w:tcPr>
          <w:p w14:paraId="3836A623" w14:textId="45C35F3C" w:rsidR="00716DFD" w:rsidRDefault="004B6085" w:rsidP="00716DFD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yu Agung Prahardika, M.Sc</w:t>
            </w:r>
          </w:p>
        </w:tc>
        <w:tc>
          <w:tcPr>
            <w:tcW w:w="1986" w:type="dxa"/>
            <w:shd w:val="clear" w:color="auto" w:fill="auto"/>
          </w:tcPr>
          <w:p w14:paraId="23905253" w14:textId="0923D4C9" w:rsidR="00716DFD" w:rsidRDefault="00E37211" w:rsidP="00716DFD">
            <w:pPr>
              <w:pStyle w:val="NoSpacing"/>
            </w:pPr>
            <w:r>
              <w:t>M. Asmuni Hasyim, M.Si</w:t>
            </w:r>
          </w:p>
        </w:tc>
        <w:tc>
          <w:tcPr>
            <w:tcW w:w="1777" w:type="dxa"/>
            <w:shd w:val="clear" w:color="auto" w:fill="auto"/>
          </w:tcPr>
          <w:p w14:paraId="72B30A2C" w14:textId="75EA1000" w:rsidR="00716DFD" w:rsidRDefault="00E37211" w:rsidP="00716DFD">
            <w:pPr>
              <w:pStyle w:val="NoSpacing"/>
              <w:jc w:val="both"/>
            </w:pPr>
            <w:r>
              <w:t>Oky Bagas Prasetyo, M.Si</w:t>
            </w:r>
          </w:p>
        </w:tc>
        <w:tc>
          <w:tcPr>
            <w:tcW w:w="1390" w:type="dxa"/>
            <w:shd w:val="clear" w:color="auto" w:fill="auto"/>
          </w:tcPr>
          <w:p w14:paraId="599A39E3" w14:textId="77777777" w:rsidR="00716DFD" w:rsidRPr="005A7832" w:rsidRDefault="00716DFD" w:rsidP="00716DFD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</w:tbl>
    <w:p w14:paraId="4C3A9475" w14:textId="4219DEE9" w:rsidR="00026BEA" w:rsidRDefault="00811C13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053001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5B3B6E8A" wp14:editId="51CF08A8">
            <wp:simplePos x="0" y="0"/>
            <wp:positionH relativeFrom="column">
              <wp:posOffset>7458075</wp:posOffset>
            </wp:positionH>
            <wp:positionV relativeFrom="paragraph">
              <wp:posOffset>22860</wp:posOffset>
            </wp:positionV>
            <wp:extent cx="1323975" cy="1315752"/>
            <wp:effectExtent l="0" t="0" r="0" b="0"/>
            <wp:wrapNone/>
            <wp:docPr id="113" name="Picture 113" descr="C:\Users\My Device\Pictures\geng kita013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y Device\Pictures\geng kita013 (2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E8ECF8"/>
                        </a:clrFrom>
                        <a:clrTo>
                          <a:srgbClr val="E8ECF8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315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BCF3A" w14:textId="579F1ADD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5A7832">
        <w:rPr>
          <w:rFonts w:ascii="Times New Roman" w:hAnsi="Times New Roman"/>
          <w:sz w:val="24"/>
          <w:szCs w:val="24"/>
        </w:rPr>
        <w:t>Mengetahui,</w:t>
      </w:r>
    </w:p>
    <w:p w14:paraId="1EB98EC8" w14:textId="4C9989C2" w:rsidR="00D214A4" w:rsidRPr="005A7832" w:rsidRDefault="00811C13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053001">
        <w:rPr>
          <w:rFonts w:ascii="Times New Roman" w:hAnsi="Times New Roman"/>
          <w:noProof/>
        </w:rPr>
        <w:drawing>
          <wp:anchor distT="0" distB="0" distL="114300" distR="114300" simplePos="0" relativeHeight="251661312" behindDoc="0" locked="0" layoutInCell="1" allowOverlap="1" wp14:anchorId="28F0FBCC" wp14:editId="2533D1D8">
            <wp:simplePos x="0" y="0"/>
            <wp:positionH relativeFrom="margin">
              <wp:posOffset>8199755</wp:posOffset>
            </wp:positionH>
            <wp:positionV relativeFrom="paragraph">
              <wp:posOffset>7620</wp:posOffset>
            </wp:positionV>
            <wp:extent cx="1847850" cy="610870"/>
            <wp:effectExtent l="0" t="0" r="0" b="0"/>
            <wp:wrapNone/>
            <wp:docPr id="116" name="Picture 116" descr="C:\Documents and Settings\admin biologi\My Documents\My Pictures\MP Navigator EX\2014_10_29\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 biologi\My Documents\My Pictures\MP Navigator EX\2014_10_29\IM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0" t="86617" r="26389" b="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14A4" w:rsidRPr="005A7832">
        <w:rPr>
          <w:rFonts w:ascii="Times New Roman" w:hAnsi="Times New Roman"/>
          <w:sz w:val="24"/>
          <w:szCs w:val="24"/>
        </w:rPr>
        <w:t>Kaprodi Biologi</w:t>
      </w:r>
    </w:p>
    <w:p w14:paraId="4FA756A9" w14:textId="465C44F0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1B48096" w14:textId="7C3DD707" w:rsidR="00D214A4" w:rsidRPr="005A7832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4B5E99C" w14:textId="1C4A9181" w:rsidR="00A7296F" w:rsidRDefault="00D214A4" w:rsidP="0027236F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5A7832">
        <w:rPr>
          <w:rFonts w:ascii="Times New Roman" w:hAnsi="Times New Roman"/>
          <w:sz w:val="24"/>
          <w:szCs w:val="24"/>
        </w:rPr>
        <w:t>Dr. Evika Sandi Savitri, MP</w:t>
      </w:r>
    </w:p>
    <w:p w14:paraId="00A30762" w14:textId="6D73F1DB" w:rsidR="00910FD3" w:rsidRDefault="00910FD3">
      <w:pPr>
        <w:spacing w:after="160" w:line="259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910FD3" w:rsidSect="00214E13">
      <w:pgSz w:w="20160" w:h="12240" w:orient="landscape" w:code="5"/>
      <w:pgMar w:top="539" w:right="567" w:bottom="567" w:left="9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A8689D"/>
    <w:multiLevelType w:val="multilevel"/>
    <w:tmpl w:val="2D404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aps/>
        <w:strike w:val="0"/>
        <w:dstrike w:val="0"/>
        <w:vanish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675515E"/>
    <w:multiLevelType w:val="hybridMultilevel"/>
    <w:tmpl w:val="54E093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rE0MDIxNzc2NLZU0lEKTi0uzszPAykwqwUAnag/UCwAAAA="/>
  </w:docVars>
  <w:rsids>
    <w:rsidRoot w:val="00D214A4"/>
    <w:rsid w:val="00026BEA"/>
    <w:rsid w:val="00052579"/>
    <w:rsid w:val="00053C60"/>
    <w:rsid w:val="000807CD"/>
    <w:rsid w:val="00090084"/>
    <w:rsid w:val="000934C1"/>
    <w:rsid w:val="000B5BB8"/>
    <w:rsid w:val="000C54F9"/>
    <w:rsid w:val="000E5186"/>
    <w:rsid w:val="000F57AB"/>
    <w:rsid w:val="00105506"/>
    <w:rsid w:val="00156F31"/>
    <w:rsid w:val="001602E4"/>
    <w:rsid w:val="001660FE"/>
    <w:rsid w:val="001964F4"/>
    <w:rsid w:val="001A05AC"/>
    <w:rsid w:val="001A19D5"/>
    <w:rsid w:val="001B1B7F"/>
    <w:rsid w:val="001B4515"/>
    <w:rsid w:val="001E256F"/>
    <w:rsid w:val="001F25AB"/>
    <w:rsid w:val="00204FEC"/>
    <w:rsid w:val="00212B73"/>
    <w:rsid w:val="00214E13"/>
    <w:rsid w:val="0022068F"/>
    <w:rsid w:val="00223DB2"/>
    <w:rsid w:val="00243BD4"/>
    <w:rsid w:val="00252290"/>
    <w:rsid w:val="002634EA"/>
    <w:rsid w:val="0027236F"/>
    <w:rsid w:val="00275A2E"/>
    <w:rsid w:val="00285E24"/>
    <w:rsid w:val="00285FE6"/>
    <w:rsid w:val="0028691E"/>
    <w:rsid w:val="002966D1"/>
    <w:rsid w:val="00296A2B"/>
    <w:rsid w:val="002A206D"/>
    <w:rsid w:val="002B03C0"/>
    <w:rsid w:val="002B211C"/>
    <w:rsid w:val="002D6657"/>
    <w:rsid w:val="002F419B"/>
    <w:rsid w:val="003006C5"/>
    <w:rsid w:val="0030165B"/>
    <w:rsid w:val="003042E2"/>
    <w:rsid w:val="00327F9E"/>
    <w:rsid w:val="003514BB"/>
    <w:rsid w:val="003922E7"/>
    <w:rsid w:val="003A27EF"/>
    <w:rsid w:val="003C2A45"/>
    <w:rsid w:val="003E0B18"/>
    <w:rsid w:val="00401CD5"/>
    <w:rsid w:val="004038F9"/>
    <w:rsid w:val="00427F15"/>
    <w:rsid w:val="004540F4"/>
    <w:rsid w:val="0045747E"/>
    <w:rsid w:val="0047431D"/>
    <w:rsid w:val="004841FA"/>
    <w:rsid w:val="004A25A0"/>
    <w:rsid w:val="004B6085"/>
    <w:rsid w:val="004D36F2"/>
    <w:rsid w:val="004E4278"/>
    <w:rsid w:val="004F2C6D"/>
    <w:rsid w:val="00500F57"/>
    <w:rsid w:val="00503304"/>
    <w:rsid w:val="00514B98"/>
    <w:rsid w:val="0052441A"/>
    <w:rsid w:val="00533850"/>
    <w:rsid w:val="005413B0"/>
    <w:rsid w:val="005709D9"/>
    <w:rsid w:val="00570D4C"/>
    <w:rsid w:val="00585966"/>
    <w:rsid w:val="005A7832"/>
    <w:rsid w:val="005D336D"/>
    <w:rsid w:val="005E088E"/>
    <w:rsid w:val="005E1C8C"/>
    <w:rsid w:val="00601837"/>
    <w:rsid w:val="0060207F"/>
    <w:rsid w:val="006328C1"/>
    <w:rsid w:val="006342AB"/>
    <w:rsid w:val="00646C0D"/>
    <w:rsid w:val="006611F0"/>
    <w:rsid w:val="00673C9A"/>
    <w:rsid w:val="006863EC"/>
    <w:rsid w:val="006A3F22"/>
    <w:rsid w:val="006A6A38"/>
    <w:rsid w:val="006B3F03"/>
    <w:rsid w:val="006C4476"/>
    <w:rsid w:val="006D72B8"/>
    <w:rsid w:val="006E3FBC"/>
    <w:rsid w:val="007076CE"/>
    <w:rsid w:val="00712DDE"/>
    <w:rsid w:val="007157E6"/>
    <w:rsid w:val="007161A4"/>
    <w:rsid w:val="00716DFD"/>
    <w:rsid w:val="0072284C"/>
    <w:rsid w:val="007240A0"/>
    <w:rsid w:val="00732627"/>
    <w:rsid w:val="00744A44"/>
    <w:rsid w:val="00775770"/>
    <w:rsid w:val="007C0FBB"/>
    <w:rsid w:val="007C6A1A"/>
    <w:rsid w:val="007D3F24"/>
    <w:rsid w:val="007D6D7E"/>
    <w:rsid w:val="007F0DD2"/>
    <w:rsid w:val="008002DF"/>
    <w:rsid w:val="008056FF"/>
    <w:rsid w:val="00811C13"/>
    <w:rsid w:val="00814DC9"/>
    <w:rsid w:val="00814E4E"/>
    <w:rsid w:val="00817C6E"/>
    <w:rsid w:val="00821A6F"/>
    <w:rsid w:val="00826BBC"/>
    <w:rsid w:val="008307A7"/>
    <w:rsid w:val="008526B1"/>
    <w:rsid w:val="00870D25"/>
    <w:rsid w:val="00880776"/>
    <w:rsid w:val="008906BD"/>
    <w:rsid w:val="00892E7B"/>
    <w:rsid w:val="00896B4E"/>
    <w:rsid w:val="008B0435"/>
    <w:rsid w:val="008B1608"/>
    <w:rsid w:val="008B324E"/>
    <w:rsid w:val="008C1C08"/>
    <w:rsid w:val="008C2DCE"/>
    <w:rsid w:val="008D30C3"/>
    <w:rsid w:val="008E4DBD"/>
    <w:rsid w:val="008F4302"/>
    <w:rsid w:val="00906F5B"/>
    <w:rsid w:val="00910FD3"/>
    <w:rsid w:val="00917161"/>
    <w:rsid w:val="00920412"/>
    <w:rsid w:val="00934FD1"/>
    <w:rsid w:val="0093502C"/>
    <w:rsid w:val="0094210E"/>
    <w:rsid w:val="00980B6F"/>
    <w:rsid w:val="009926F4"/>
    <w:rsid w:val="0099762E"/>
    <w:rsid w:val="009B63C7"/>
    <w:rsid w:val="00A04DBB"/>
    <w:rsid w:val="00A22756"/>
    <w:rsid w:val="00A3388C"/>
    <w:rsid w:val="00A37A63"/>
    <w:rsid w:val="00A65197"/>
    <w:rsid w:val="00A7296F"/>
    <w:rsid w:val="00A74161"/>
    <w:rsid w:val="00A76937"/>
    <w:rsid w:val="00A8143C"/>
    <w:rsid w:val="00A85513"/>
    <w:rsid w:val="00AA521F"/>
    <w:rsid w:val="00AA78C6"/>
    <w:rsid w:val="00AD1F7B"/>
    <w:rsid w:val="00AD1FB6"/>
    <w:rsid w:val="00AE5DE8"/>
    <w:rsid w:val="00AF3AF4"/>
    <w:rsid w:val="00AF52A6"/>
    <w:rsid w:val="00B27B4A"/>
    <w:rsid w:val="00B345FF"/>
    <w:rsid w:val="00B35508"/>
    <w:rsid w:val="00B3583F"/>
    <w:rsid w:val="00B52072"/>
    <w:rsid w:val="00B55C5E"/>
    <w:rsid w:val="00B7275B"/>
    <w:rsid w:val="00B95B3D"/>
    <w:rsid w:val="00BA4F4B"/>
    <w:rsid w:val="00BB48CF"/>
    <w:rsid w:val="00BD1BB9"/>
    <w:rsid w:val="00BE3791"/>
    <w:rsid w:val="00BE4A63"/>
    <w:rsid w:val="00BF11A3"/>
    <w:rsid w:val="00C00641"/>
    <w:rsid w:val="00C07AA4"/>
    <w:rsid w:val="00C175A8"/>
    <w:rsid w:val="00C211E7"/>
    <w:rsid w:val="00C259FA"/>
    <w:rsid w:val="00C30699"/>
    <w:rsid w:val="00C416CC"/>
    <w:rsid w:val="00C41F1E"/>
    <w:rsid w:val="00C461CC"/>
    <w:rsid w:val="00C90CA2"/>
    <w:rsid w:val="00C93EB4"/>
    <w:rsid w:val="00CB1622"/>
    <w:rsid w:val="00CB4715"/>
    <w:rsid w:val="00CE3753"/>
    <w:rsid w:val="00CF2EA9"/>
    <w:rsid w:val="00CF5DAD"/>
    <w:rsid w:val="00CF6422"/>
    <w:rsid w:val="00D001B7"/>
    <w:rsid w:val="00D00A00"/>
    <w:rsid w:val="00D1252C"/>
    <w:rsid w:val="00D15EAB"/>
    <w:rsid w:val="00D214A4"/>
    <w:rsid w:val="00D25D8E"/>
    <w:rsid w:val="00D26DDF"/>
    <w:rsid w:val="00D326D2"/>
    <w:rsid w:val="00D33A78"/>
    <w:rsid w:val="00D3557C"/>
    <w:rsid w:val="00D42051"/>
    <w:rsid w:val="00D63942"/>
    <w:rsid w:val="00D80221"/>
    <w:rsid w:val="00D859E9"/>
    <w:rsid w:val="00D969EB"/>
    <w:rsid w:val="00E00137"/>
    <w:rsid w:val="00E0509C"/>
    <w:rsid w:val="00E05E3A"/>
    <w:rsid w:val="00E253F7"/>
    <w:rsid w:val="00E37211"/>
    <w:rsid w:val="00E47068"/>
    <w:rsid w:val="00E5245B"/>
    <w:rsid w:val="00E558DD"/>
    <w:rsid w:val="00E737C4"/>
    <w:rsid w:val="00E764BB"/>
    <w:rsid w:val="00E80A66"/>
    <w:rsid w:val="00E850A4"/>
    <w:rsid w:val="00E863AD"/>
    <w:rsid w:val="00EA5ACA"/>
    <w:rsid w:val="00ED1683"/>
    <w:rsid w:val="00EE4D46"/>
    <w:rsid w:val="00EE7C38"/>
    <w:rsid w:val="00F05443"/>
    <w:rsid w:val="00F22544"/>
    <w:rsid w:val="00F40E18"/>
    <w:rsid w:val="00F55D0B"/>
    <w:rsid w:val="00F83D97"/>
    <w:rsid w:val="00F84F80"/>
    <w:rsid w:val="00F93616"/>
    <w:rsid w:val="00FB03DD"/>
    <w:rsid w:val="00FB61C7"/>
    <w:rsid w:val="00FC2546"/>
    <w:rsid w:val="00FC33D2"/>
    <w:rsid w:val="00FC6DEB"/>
    <w:rsid w:val="00FD1FE2"/>
    <w:rsid w:val="00FD2311"/>
    <w:rsid w:val="00FE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6C5D3"/>
  <w15:docId w15:val="{71D82E7D-CFBC-40F1-8D0D-D30EAEF72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4A4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BB9"/>
    <w:pPr>
      <w:keepNext/>
      <w:keepLines/>
      <w:numPr>
        <w:numId w:val="1"/>
      </w:numPr>
      <w:spacing w:after="0" w:line="240" w:lineRule="auto"/>
      <w:jc w:val="center"/>
      <w:outlineLvl w:val="0"/>
    </w:pPr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BB9"/>
    <w:pPr>
      <w:keepNext/>
      <w:keepLines/>
      <w:numPr>
        <w:ilvl w:val="2"/>
        <w:numId w:val="1"/>
      </w:numPr>
      <w:spacing w:before="40" w:after="0" w:line="360" w:lineRule="auto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1BB9"/>
    <w:pPr>
      <w:keepNext/>
      <w:keepLines/>
      <w:numPr>
        <w:ilvl w:val="3"/>
        <w:numId w:val="1"/>
      </w:numPr>
      <w:spacing w:before="40" w:after="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1BB9"/>
    <w:pPr>
      <w:keepNext/>
      <w:keepLines/>
      <w:numPr>
        <w:ilvl w:val="4"/>
        <w:numId w:val="1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1BB9"/>
    <w:pPr>
      <w:keepNext/>
      <w:keepLines/>
      <w:numPr>
        <w:ilvl w:val="5"/>
        <w:numId w:val="1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1BB9"/>
    <w:pPr>
      <w:keepNext/>
      <w:keepLines/>
      <w:numPr>
        <w:ilvl w:val="6"/>
        <w:numId w:val="1"/>
      </w:numPr>
      <w:spacing w:before="4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1BB9"/>
    <w:pPr>
      <w:keepNext/>
      <w:keepLines/>
      <w:numPr>
        <w:ilvl w:val="7"/>
        <w:numId w:val="1"/>
      </w:numPr>
      <w:spacing w:before="40" w:after="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1BB9"/>
    <w:pPr>
      <w:keepNext/>
      <w:keepLines/>
      <w:numPr>
        <w:ilvl w:val="8"/>
        <w:numId w:val="1"/>
      </w:numPr>
      <w:spacing w:before="4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4A4"/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D214A4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E737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8F"/>
    <w:rPr>
      <w:rFonts w:ascii="Segoe UI" w:eastAsia="Times New Roman" w:hAnsi="Segoe UI" w:cs="Segoe UI"/>
      <w:sz w:val="18"/>
      <w:szCs w:val="18"/>
    </w:rPr>
  </w:style>
  <w:style w:type="character" w:customStyle="1" w:styleId="15">
    <w:name w:val="15"/>
    <w:basedOn w:val="DefaultParagraphFont"/>
    <w:unhideWhenUsed/>
    <w:rsid w:val="000807CD"/>
    <w:rPr>
      <w:rFonts w:ascii="Times New Roman" w:cs="Times New Roman" w:hint="default"/>
      <w:color w:val="0000FF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1BB9"/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1BB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1BB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1BB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1B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1BB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1B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1B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60183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0641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1"/>
      <w:szCs w:val="21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C00641"/>
    <w:rPr>
      <w:rFonts w:ascii="Times New Roman" w:eastAsia="Times New Roman" w:hAnsi="Times New Roman" w:cs="Times New Roman"/>
      <w:sz w:val="21"/>
      <w:szCs w:val="21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719D3-F5C5-4FD2-9741-7DCE949F6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Device</dc:creator>
  <cp:keywords/>
  <dc:description/>
  <cp:lastModifiedBy>My Device</cp:lastModifiedBy>
  <cp:revision>31</cp:revision>
  <cp:lastPrinted>2021-06-15T06:56:00Z</cp:lastPrinted>
  <dcterms:created xsi:type="dcterms:W3CDTF">2022-05-24T12:30:00Z</dcterms:created>
  <dcterms:modified xsi:type="dcterms:W3CDTF">2022-10-18T07:51:00Z</dcterms:modified>
</cp:coreProperties>
</file>